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for</w:t>
      </w:r>
      <w:r>
        <w:t xml:space="preserve"> </w:t>
      </w:r>
      <w:r>
        <w:t xml:space="preserve">Nepal</w:t>
      </w:r>
      <w:r>
        <w:t xml:space="preserve"> </w:t>
      </w:r>
      <w:r>
        <w:t xml:space="preserve">Kathmandu</w:t>
      </w:r>
    </w:p>
    <w:bookmarkStart w:id="25" w:name="X2f218a2e8d2be486a681754f638ee93468618b3"/>
    <w:p>
      <w:pPr>
        <w:pStyle w:val="Heading1"/>
      </w:pPr>
      <w:r>
        <w:t xml:space="preserve">Cover Letter for a Plumber Position in Nepal Kathmandu</w:t>
      </w:r>
    </w:p>
    <w:p>
      <w:pPr>
        <w:pStyle w:val="FirstParagraph"/>
      </w:pPr>
      <w:r>
        <w:t xml:space="preserve">Dear [Hiring Manager's Name],</w:t>
      </w:r>
    </w:p>
    <w:p>
      <w:pPr>
        <w:pStyle w:val="BodyText"/>
      </w:pPr>
      <w:r>
        <w:t xml:space="preserve">I am writing to express my sincere interest in the plumber position at your esteemed organization in Nepal Kathmandu. As a dedicated and experienced plumbing professional with over [X years] of hands-on experience, I am eager to contribute my expertise to address the unique challenges and demands of water supply, sanitation, and infrastructure development in this vibrant city. My passion for ensuring reliable plumbing systems, combined with a deep understanding of local needs, makes me an ideal candidate for this role.</w:t>
      </w:r>
    </w:p>
    <w:p>
      <w:pPr>
        <w:pStyle w:val="BodyText"/>
      </w:pPr>
      <w:r>
        <w:t xml:space="preserve">Growing up in Nepal Kathmandu, I witnessed firsthand the critical importance of skilled plumbers in maintaining the city's water distribution networks and addressing issues stemming from aging infrastructure. With Kathmandu’s rapid urbanization and increasing population density, the demand for qualified professionals who can navigate both traditional and modern plumbing systems has never been greater. My career as a plumber has equipped me with the technical knowledge, problem-solving abilities, and adaptability required to thrive in such an environment.</w:t>
      </w:r>
    </w:p>
    <w:bookmarkStart w:id="20" w:name="why-nepal-kathmandu"/>
    <w:p>
      <w:pPr>
        <w:pStyle w:val="Heading2"/>
      </w:pPr>
      <w:r>
        <w:t xml:space="preserve">Why Nepal Kathmandu?</w:t>
      </w:r>
    </w:p>
    <w:p>
      <w:pPr>
        <w:pStyle w:val="FirstParagraph"/>
      </w:pPr>
      <w:r>
        <w:t xml:space="preserve">Nepal Kathmandu is not just a city—it is a living testament to resilience, culture, and community. As a plumber, I understand that my work extends beyond technical expertise; it involves building trust with residents and contributing to the well-being of families. In Kathmandu, where water scarcity and infrastructure challenges are common, my ability to diagnose complex issues—such as leakages in high-rise buildings or clogged drainage systems in densely populated areas—is invaluable. I am particularly drawn to the opportunity of working in this region because I believe that every plumbing project has the potential to improve quality of life.</w:t>
      </w:r>
    </w:p>
    <w:p>
      <w:pPr>
        <w:pStyle w:val="BodyText"/>
      </w:pPr>
      <w:r>
        <w:t xml:space="preserve">My experience includes installing and maintaining water supply systems, repairing sewer lines, and ensuring compliance with local building codes. In Kathmandu, where seismic activity is a concern, I have also developed skills in reinforcing plumbing systems to withstand earthquakes. This expertise aligns perfectly with the needs of the city’s growing residential and commercial sectors. Whether it’s working on a single-family home or a large-scale development project, I approach each task with precision and care.</w:t>
      </w:r>
    </w:p>
    <w:bookmarkEnd w:id="20"/>
    <w:bookmarkStart w:id="21" w:name="professional-expertise"/>
    <w:p>
      <w:pPr>
        <w:pStyle w:val="Heading2"/>
      </w:pPr>
      <w:r>
        <w:t xml:space="preserve">Professional Expertise</w:t>
      </w:r>
    </w:p>
    <w:p>
      <w:pPr>
        <w:pStyle w:val="FirstParagraph"/>
      </w:pPr>
      <w:r>
        <w:t xml:space="preserve">As a professional plumber, I pride myself on delivering solutions that are not only efficient but also sustainable. In Nepal Kathmandu, where water conservation is increasingly vital due to climate change and population growth, I have implemented practices such as rainwater harvesting systems and low-flow fixtures. These initiatives not only reduce water waste but also empower communities to manage resources more effectively.</w:t>
      </w:r>
    </w:p>
    <w:p>
      <w:pPr>
        <w:pStyle w:val="BodyText"/>
      </w:pPr>
      <w:r>
        <w:t xml:space="preserve">My technical skills are complemented by my ability to communicate effectively with clients. In Kathmandu, where cultural sensitivity and interpersonal relationships are essential, I prioritize transparency and clarity in every interaction. Whether explaining repair processes to a homeowner or collaborating with engineers on a commercial project, I ensure that all stakeholders feel informed and confident in the work being done.</w:t>
      </w:r>
    </w:p>
    <w:p>
      <w:pPr>
        <w:pStyle w:val="BodyText"/>
      </w:pPr>
      <w:r>
        <w:t xml:space="preserve">Additionally, I am proficient in using modern tools and technologies, such as pressure testing equipment and pipe inspection cameras. These tools enable me to identify hidden issues quickly, minimizing disruptions for clients. In Nepal Kathmandu’s bustling environment, where time is often a critical factor, this efficiency is highly advantageous.</w:t>
      </w:r>
    </w:p>
    <w:bookmarkEnd w:id="21"/>
    <w:bookmarkStart w:id="22" w:name="commitment-to-community"/>
    <w:p>
      <w:pPr>
        <w:pStyle w:val="Heading2"/>
      </w:pPr>
      <w:r>
        <w:t xml:space="preserve">Commitment to Community</w:t>
      </w:r>
    </w:p>
    <w:p>
      <w:pPr>
        <w:pStyle w:val="FirstParagraph"/>
      </w:pPr>
      <w:r>
        <w:t xml:space="preserve">My dedication to the plumbing profession in Nepal Kathmandu extends beyond paid work. I have volunteered with local NGOs to install water filtration systems in underserved communities and participated in workshops aimed at educating residents about water conservation. These experiences have deepened my understanding of the societal impact of my work and reinforced my commitment to giving back.</w:t>
      </w:r>
    </w:p>
    <w:p>
      <w:pPr>
        <w:pStyle w:val="BodyText"/>
      </w:pPr>
      <w:r>
        <w:t xml:space="preserve">I am also aware of the importance of adhering to Nepalese labor laws and safety regulations. In Kathmandu, where construction standards can vary, I ensure that all projects meet or exceed national guidelines. This includes using high-quality materials, maintaining proper documentation, and prioritizing worker safety on-site.</w:t>
      </w:r>
    </w:p>
    <w:bookmarkEnd w:id="22"/>
    <w:bookmarkStart w:id="23" w:name="why-choose-me"/>
    <w:p>
      <w:pPr>
        <w:pStyle w:val="Heading2"/>
      </w:pPr>
      <w:r>
        <w:t xml:space="preserve">Why Choose Me?</w:t>
      </w:r>
    </w:p>
    <w:p>
      <w:pPr>
        <w:pStyle w:val="FirstParagraph"/>
      </w:pPr>
      <w:r>
        <w:t xml:space="preserve">What sets me apart as a plumber in Nepal Kathmandu is my unwavering focus on customer satisfaction and long-term solutions. I understand that plumbing issues can be stressful for clients, and I approach each task with empathy and professionalism. My goal is to provide not just repairs but lasting improvements that enhance the functionality of their spaces.</w:t>
      </w:r>
    </w:p>
    <w:p>
      <w:pPr>
        <w:pStyle w:val="BodyText"/>
      </w:pPr>
      <w:r>
        <w:t xml:space="preserve">Furthermore, my ability to work independently or as part of a team makes me versatile in any setting. Whether I’m troubleshooting a complex system alone or coordinating with other tradespeople on a construction site, I maintain a strong work ethic and attention to detail. In Kathmandu’s dynamic environment, this adaptability is crucial.</w:t>
      </w:r>
    </w:p>
    <w:p>
      <w:pPr>
        <w:pStyle w:val="BodyText"/>
      </w:pPr>
      <w:r>
        <w:t xml:space="preserve">I am also eager to learn and grow alongside your organization. If given the opportunity to join your team, I would bring my enthusiasm for innovation and my deep-rooted connection to Nepal Kathmandu. Together, we can address the city’s plumbing challenges while fostering a culture of excellence and community service.</w:t>
      </w:r>
    </w:p>
    <w:bookmarkEnd w:id="23"/>
    <w:bookmarkStart w:id="24" w:name="conclusion"/>
    <w:p>
      <w:pPr>
        <w:pStyle w:val="Heading2"/>
      </w:pPr>
      <w:r>
        <w:t xml:space="preserve">Conclusion</w:t>
      </w:r>
    </w:p>
    <w:p>
      <w:pPr>
        <w:pStyle w:val="FirstParagraph"/>
      </w:pPr>
      <w:r>
        <w:t xml:space="preserve">In conclusion, I am confident that my skills, experience, and passion for plumbing make me a strong fit for the plumber position in Nepal Kathmandu. I would be honored to contribute my expertise to your organization and help ensure the city’s residents have access to reliable water and sanitation services. Thank you for considering my application. I look forward to the possibility of discussing how I can support your mission.</w:t>
      </w:r>
    </w:p>
    <w:p>
      <w:pPr>
        <w:pStyle w:val="BodyText"/>
      </w:pPr>
      <w:r>
        <w:t xml:space="preserve">Sincerely,</w:t>
      </w:r>
    </w:p>
    <w:p>
      <w:pPr>
        <w:pStyle w:val="BodyText"/>
      </w:pP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for Nepal Kathmandu</dc:title>
  <dc:creator/>
  <dc:language>en</dc:language>
  <cp:keywords/>
  <dcterms:created xsi:type="dcterms:W3CDTF">2026-07-23T08:56:05Z</dcterms:created>
  <dcterms:modified xsi:type="dcterms:W3CDTF">2026-07-23T08:56:05Z</dcterms:modified>
</cp:coreProperties>
</file>

<file path=docProps/custom.xml><?xml version="1.0" encoding="utf-8"?>
<Properties xmlns="http://schemas.openxmlformats.org/officeDocument/2006/custom-properties" xmlns:vt="http://schemas.openxmlformats.org/officeDocument/2006/docPropsVTypes"/>
</file>